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86A4D" w14:textId="6ADE87E6" w:rsidR="00744B9B" w:rsidRDefault="00FC7CBD" w:rsidP="00FC7CBD">
      <w:pPr>
        <w:pStyle w:val="1"/>
        <w:jc w:val="center"/>
      </w:pPr>
      <w:r>
        <w:t>Лабораторная работа № 3</w:t>
      </w:r>
    </w:p>
    <w:p w14:paraId="76107C63" w14:textId="6A27040C" w:rsidR="00FC7CBD" w:rsidRDefault="00FC7CBD" w:rsidP="00FC7CBD">
      <w:pPr>
        <w:pStyle w:val="2"/>
        <w:jc w:val="center"/>
        <w:rPr>
          <w:lang w:val="en-150"/>
        </w:rPr>
      </w:pPr>
      <w:r>
        <w:rPr>
          <w:lang w:val="en-150"/>
        </w:rPr>
        <w:t>p. 68, ex. 1A</w:t>
      </w:r>
    </w:p>
    <w:p w14:paraId="75D32CA1" w14:textId="107D455A" w:rsidR="00FC7CBD" w:rsidRPr="004C0A26" w:rsidRDefault="004C0A26" w:rsidP="004C0A26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150"/>
        </w:rPr>
        <w:t>The</w:t>
      </w:r>
      <w:r w:rsidRPr="004C0A26">
        <w:rPr>
          <w:lang w:val="en-US"/>
        </w:rPr>
        <w:t xml:space="preserve"> word processor is an application for writing and modifying text: changing style, font size, text color, adding italics, and so on.</w:t>
      </w:r>
    </w:p>
    <w:p w14:paraId="25C18031" w14:textId="69C33215" w:rsidR="004C0A26" w:rsidRDefault="004C0A26" w:rsidP="004C0A26">
      <w:pPr>
        <w:pStyle w:val="a3"/>
        <w:numPr>
          <w:ilvl w:val="0"/>
          <w:numId w:val="1"/>
        </w:numPr>
        <w:rPr>
          <w:lang w:val="en-US"/>
        </w:rPr>
      </w:pPr>
      <w:r w:rsidRPr="004C0A26">
        <w:rPr>
          <w:lang w:val="en-US"/>
        </w:rPr>
        <w:t xml:space="preserve">People use </w:t>
      </w:r>
      <w:r w:rsidR="00C513D3">
        <w:rPr>
          <w:lang w:val="en-150"/>
        </w:rPr>
        <w:t>the word processor</w:t>
      </w:r>
      <w:r w:rsidRPr="004C0A26">
        <w:rPr>
          <w:lang w:val="en-US"/>
        </w:rPr>
        <w:t xml:space="preserve"> to create text, change its appearance. That is, adding indents, changing line spacing, changing alignment, and so on.</w:t>
      </w:r>
    </w:p>
    <w:p w14:paraId="00655023" w14:textId="49DABDBE" w:rsidR="00C513D3" w:rsidRPr="00113DA6" w:rsidRDefault="00C513D3" w:rsidP="004C0A26">
      <w:pPr>
        <w:pStyle w:val="a3"/>
        <w:numPr>
          <w:ilvl w:val="0"/>
          <w:numId w:val="1"/>
        </w:numPr>
        <w:rPr>
          <w:lang w:val="en-US"/>
        </w:rPr>
      </w:pPr>
      <w:r w:rsidRPr="00113DA6">
        <w:rPr>
          <w:lang w:val="en-150"/>
        </w:rPr>
        <w:t>I can name eight word processing programs — Microsoft Word, Ope</w:t>
      </w:r>
      <w:r w:rsidR="00247DB0" w:rsidRPr="00113DA6">
        <w:rPr>
          <w:lang w:val="en-150"/>
        </w:rPr>
        <w:t>n</w:t>
      </w:r>
      <w:r w:rsidRPr="00113DA6">
        <w:rPr>
          <w:lang w:val="en-150"/>
        </w:rPr>
        <w:t xml:space="preserve">Office Writer, LibreOffice Writer, Apple Pages, Google Docs, WPS Writer, OnlyOffice, </w:t>
      </w:r>
      <w:r w:rsidR="00247DB0" w:rsidRPr="00113DA6">
        <w:rPr>
          <w:lang w:val="en-150"/>
        </w:rPr>
        <w:t>Zoho Writer. I think the most popular word processor program is Microsoft Word.</w:t>
      </w:r>
      <w:r w:rsidR="00113DA6" w:rsidRPr="00113DA6">
        <w:rPr>
          <w:lang w:val="en-US"/>
        </w:rPr>
        <w:t xml:space="preserve"> </w:t>
      </w:r>
    </w:p>
    <w:p w14:paraId="6D3C5951" w14:textId="1C977477" w:rsidR="00FC7CBD" w:rsidRDefault="00FC7CBD" w:rsidP="00FC7CBD">
      <w:pPr>
        <w:pStyle w:val="2"/>
        <w:jc w:val="center"/>
        <w:rPr>
          <w:lang w:val="en-150"/>
        </w:rPr>
      </w:pPr>
      <w:r>
        <w:rPr>
          <w:lang w:val="en-150"/>
        </w:rPr>
        <w:t>p. 68, ex. 1B</w:t>
      </w:r>
    </w:p>
    <w:p w14:paraId="795BB698" w14:textId="206AAB4B" w:rsidR="00113DA6" w:rsidRPr="00113DA6" w:rsidRDefault="00113DA6" w:rsidP="00113DA6">
      <w:pPr>
        <w:rPr>
          <w:lang w:val="en-150"/>
        </w:rPr>
      </w:pPr>
      <w:r w:rsidRPr="00113DA6">
        <w:rPr>
          <w:lang w:val="en-150"/>
        </w:rPr>
        <w:t>Standard Toolbar —</w:t>
      </w:r>
      <w:r w:rsidRPr="00113DA6">
        <w:rPr>
          <w:lang w:val="en-150"/>
        </w:rPr>
        <w:t xml:space="preserve"> </w:t>
      </w:r>
      <w:r w:rsidRPr="00113DA6">
        <w:rPr>
          <w:lang w:val="en-150"/>
        </w:rPr>
        <w:t>стандартная панель инструментов; Typeface — шрифт; Formatting Toolbar - панель инструментов форматирования; Menu Bar — строка меню; Increase Indent — увеличить отступ; Inserted picture — вставленное изображение; Footer — нижний колонтитул; Insert picture — вставить изображение; Drawing tools — инструменты для рисования; Hyperlink — гиперссылка; Italic text — курсивный текст; Bold text — жирный текст; Header — заголовок.</w:t>
      </w:r>
    </w:p>
    <w:p w14:paraId="3F3B73C2" w14:textId="01CC8290" w:rsidR="00FC7CBD" w:rsidRDefault="00FC7CBD" w:rsidP="00FC7CBD">
      <w:pPr>
        <w:pStyle w:val="2"/>
        <w:jc w:val="center"/>
        <w:rPr>
          <w:lang w:val="en-150"/>
        </w:rPr>
      </w:pPr>
      <w:r>
        <w:rPr>
          <w:lang w:val="en-150"/>
        </w:rPr>
        <w:t>p. 68, ex. 1C</w:t>
      </w:r>
    </w:p>
    <w:p w14:paraId="1DB98FE1" w14:textId="4C096064" w:rsidR="00FC7CBD" w:rsidRPr="00FD5980" w:rsidRDefault="00FD5980" w:rsidP="00FC7CBD">
      <w:pPr>
        <w:rPr>
          <w:lang w:val="en-150"/>
        </w:rPr>
      </w:pPr>
      <w:r>
        <w:rPr>
          <w:lang w:val="en-150"/>
        </w:rPr>
        <w:t xml:space="preserve">1 — Toolbar, Formatting; 2 — </w:t>
      </w:r>
      <w:r w:rsidR="00113DA6">
        <w:rPr>
          <w:lang w:val="en-150"/>
        </w:rPr>
        <w:t>typeface</w:t>
      </w:r>
      <w:r>
        <w:rPr>
          <w:lang w:val="en-150"/>
        </w:rPr>
        <w:t>; 3 — bold, italic; 4 — Indent; 5 — header, footer.</w:t>
      </w:r>
    </w:p>
    <w:p w14:paraId="4CF6F534" w14:textId="2467E488" w:rsidR="00FC7CBD" w:rsidRDefault="00FC7CBD" w:rsidP="00FC7CBD">
      <w:pPr>
        <w:pStyle w:val="2"/>
        <w:jc w:val="center"/>
        <w:rPr>
          <w:lang w:val="en-150"/>
        </w:rPr>
      </w:pPr>
      <w:r>
        <w:rPr>
          <w:lang w:val="en-150"/>
        </w:rPr>
        <w:t>p. 69, ex. 2</w:t>
      </w:r>
    </w:p>
    <w:tbl>
      <w:tblPr>
        <w:tblStyle w:val="a4"/>
        <w:tblW w:w="9596" w:type="dxa"/>
        <w:tblLook w:val="04A0" w:firstRow="1" w:lastRow="0" w:firstColumn="1" w:lastColumn="0" w:noHBand="0" w:noVBand="1"/>
      </w:tblPr>
      <w:tblGrid>
        <w:gridCol w:w="1071"/>
        <w:gridCol w:w="1087"/>
        <w:gridCol w:w="1041"/>
        <w:gridCol w:w="1008"/>
        <w:gridCol w:w="1087"/>
        <w:gridCol w:w="1087"/>
        <w:gridCol w:w="1087"/>
        <w:gridCol w:w="1041"/>
        <w:gridCol w:w="1087"/>
      </w:tblGrid>
      <w:tr w:rsidR="00550A36" w14:paraId="1B280254" w14:textId="77777777" w:rsidTr="00201A36">
        <w:trPr>
          <w:trHeight w:val="851"/>
        </w:trPr>
        <w:tc>
          <w:tcPr>
            <w:tcW w:w="1071" w:type="dxa"/>
          </w:tcPr>
          <w:p w14:paraId="7A914318" w14:textId="245EB620" w:rsidR="00550A36" w:rsidRDefault="00550A36" w:rsidP="00550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  <w:tc>
          <w:tcPr>
            <w:tcW w:w="1087" w:type="dxa"/>
          </w:tcPr>
          <w:p w14:paraId="31C7F9E3" w14:textId="78B86503" w:rsidR="00550A36" w:rsidRDefault="00550A36" w:rsidP="00550A36">
            <w:pPr>
              <w:jc w:val="center"/>
              <w:rPr>
                <w:lang w:val="en-150"/>
              </w:rPr>
            </w:pPr>
            <w:r w:rsidRPr="00603C43">
              <w:t>Drawing</w:t>
            </w:r>
          </w:p>
        </w:tc>
        <w:tc>
          <w:tcPr>
            <w:tcW w:w="1041" w:type="dxa"/>
          </w:tcPr>
          <w:p w14:paraId="5FCA5134" w14:textId="55082B2F" w:rsidR="00550A36" w:rsidRDefault="00550A36" w:rsidP="00550A36">
            <w:pPr>
              <w:jc w:val="center"/>
              <w:rPr>
                <w:lang w:val="en-150"/>
              </w:rPr>
            </w:pPr>
            <w:r w:rsidRPr="00603C43">
              <w:t>Columns</w:t>
            </w:r>
          </w:p>
        </w:tc>
        <w:tc>
          <w:tcPr>
            <w:tcW w:w="1008" w:type="dxa"/>
          </w:tcPr>
          <w:p w14:paraId="6F9A2CA0" w14:textId="0C4E2309" w:rsidR="00550A36" w:rsidRPr="00EE4579" w:rsidRDefault="00550A36" w:rsidP="00550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87" w:type="dxa"/>
          </w:tcPr>
          <w:p w14:paraId="08AEF62E" w14:textId="2D024E96" w:rsidR="00550A36" w:rsidRDefault="00550A36" w:rsidP="00550A36">
            <w:pPr>
              <w:jc w:val="center"/>
              <w:rPr>
                <w:lang w:val="en-150"/>
              </w:rPr>
            </w:pPr>
            <w:r w:rsidRPr="00603C43">
              <w:t>Undo</w:t>
            </w:r>
          </w:p>
        </w:tc>
        <w:tc>
          <w:tcPr>
            <w:tcW w:w="1087" w:type="dxa"/>
          </w:tcPr>
          <w:p w14:paraId="3B270686" w14:textId="16C3ED18" w:rsidR="00550A36" w:rsidRDefault="00550A36" w:rsidP="00550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87" w:type="dxa"/>
          </w:tcPr>
          <w:p w14:paraId="633204EA" w14:textId="2625A8E1" w:rsidR="00550A36" w:rsidRDefault="00550A36" w:rsidP="00550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0DCC93A9" wp14:editId="7C497EA7">
                  <wp:extent cx="419100" cy="44767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10F374BB" w14:textId="4EC71CFA" w:rsidR="00550A36" w:rsidRDefault="00550A36" w:rsidP="00550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47AF90F7" wp14:editId="35592E05">
                  <wp:extent cx="438150" cy="43815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66D1D6BD" w14:textId="02DFDB45" w:rsidR="00550A36" w:rsidRDefault="00201A36" w:rsidP="00550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60EB9784" wp14:editId="49209EA9">
                  <wp:extent cx="457200" cy="457200"/>
                  <wp:effectExtent l="0" t="0" r="0" b="0"/>
                  <wp:docPr id="30" name="Рисунок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A36" w14:paraId="080F363E" w14:textId="77777777" w:rsidTr="00201A36">
        <w:trPr>
          <w:trHeight w:val="851"/>
        </w:trPr>
        <w:tc>
          <w:tcPr>
            <w:tcW w:w="1071" w:type="dxa"/>
          </w:tcPr>
          <w:p w14:paraId="68EE190B" w14:textId="356D9719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  <w:tc>
          <w:tcPr>
            <w:tcW w:w="1087" w:type="dxa"/>
          </w:tcPr>
          <w:p w14:paraId="1143B49C" w14:textId="5B4F9532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41" w:type="dxa"/>
          </w:tcPr>
          <w:p w14:paraId="6D747094" w14:textId="5C8C467C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08" w:type="dxa"/>
          </w:tcPr>
          <w:p w14:paraId="270FC88A" w14:textId="65E7EE9F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  <w:tc>
          <w:tcPr>
            <w:tcW w:w="1087" w:type="dxa"/>
          </w:tcPr>
          <w:p w14:paraId="238D29D4" w14:textId="04554FEE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  <w:tc>
          <w:tcPr>
            <w:tcW w:w="1087" w:type="dxa"/>
          </w:tcPr>
          <w:p w14:paraId="798A7FBB" w14:textId="7B2E1BED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Columns</w:t>
            </w:r>
          </w:p>
        </w:tc>
        <w:tc>
          <w:tcPr>
            <w:tcW w:w="1087" w:type="dxa"/>
          </w:tcPr>
          <w:p w14:paraId="51532158" w14:textId="207A76B2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1528476F" wp14:editId="45492CB7">
                  <wp:extent cx="476250" cy="43815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7D3302E8" w14:textId="7EF38118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5EAC60A4" wp14:editId="16045536">
                  <wp:extent cx="504825" cy="390525"/>
                  <wp:effectExtent l="0" t="0" r="9525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39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29038B99" w14:textId="2BAE043B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4DE5195C" wp14:editId="690AB4AA">
                  <wp:extent cx="447675" cy="447675"/>
                  <wp:effectExtent l="0" t="0" r="9525" b="952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A36" w14:paraId="1B8C97CF" w14:textId="77777777" w:rsidTr="00201A36">
        <w:trPr>
          <w:trHeight w:val="851"/>
        </w:trPr>
        <w:tc>
          <w:tcPr>
            <w:tcW w:w="1071" w:type="dxa"/>
          </w:tcPr>
          <w:p w14:paraId="4AA08AD7" w14:textId="103D8B99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87" w:type="dxa"/>
          </w:tcPr>
          <w:p w14:paraId="0BFB3B4A" w14:textId="038382BB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  <w:tc>
          <w:tcPr>
            <w:tcW w:w="1041" w:type="dxa"/>
          </w:tcPr>
          <w:p w14:paraId="401E4FEA" w14:textId="484A5892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Undo</w:t>
            </w:r>
          </w:p>
        </w:tc>
        <w:tc>
          <w:tcPr>
            <w:tcW w:w="1008" w:type="dxa"/>
          </w:tcPr>
          <w:p w14:paraId="65EC892A" w14:textId="77DA370D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Drawing</w:t>
            </w:r>
          </w:p>
        </w:tc>
        <w:tc>
          <w:tcPr>
            <w:tcW w:w="1087" w:type="dxa"/>
          </w:tcPr>
          <w:p w14:paraId="3E570333" w14:textId="6BC9C343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  <w:tc>
          <w:tcPr>
            <w:tcW w:w="1087" w:type="dxa"/>
          </w:tcPr>
          <w:p w14:paraId="2B22876E" w14:textId="582E53F2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87" w:type="dxa"/>
          </w:tcPr>
          <w:p w14:paraId="66B260DF" w14:textId="04BE7439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197D731F" wp14:editId="7CB61984">
                  <wp:extent cx="466725" cy="447675"/>
                  <wp:effectExtent l="0" t="0" r="9525" b="9525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643B4A03" w14:textId="5205D86A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454C4595" wp14:editId="1A162E43">
                  <wp:extent cx="466725" cy="438150"/>
                  <wp:effectExtent l="0" t="0" r="952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519350B9" w14:textId="471160A6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00B5ACF4" wp14:editId="54B8CEA7">
                  <wp:extent cx="466725" cy="428625"/>
                  <wp:effectExtent l="0" t="0" r="9525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1A36" w14:paraId="5E302320" w14:textId="77777777" w:rsidTr="00201A36">
        <w:trPr>
          <w:trHeight w:val="851"/>
        </w:trPr>
        <w:tc>
          <w:tcPr>
            <w:tcW w:w="1071" w:type="dxa"/>
          </w:tcPr>
          <w:p w14:paraId="7BA8A86D" w14:textId="2D895389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Columns</w:t>
            </w:r>
          </w:p>
        </w:tc>
        <w:tc>
          <w:tcPr>
            <w:tcW w:w="1087" w:type="dxa"/>
          </w:tcPr>
          <w:p w14:paraId="105261B3" w14:textId="514556FD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41" w:type="dxa"/>
          </w:tcPr>
          <w:p w14:paraId="437ACC7F" w14:textId="6AE95A45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  <w:tc>
          <w:tcPr>
            <w:tcW w:w="1008" w:type="dxa"/>
          </w:tcPr>
          <w:p w14:paraId="5903EE04" w14:textId="18A37963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527491B2" wp14:editId="5D06457C">
                  <wp:extent cx="466725" cy="428625"/>
                  <wp:effectExtent l="0" t="0" r="9525" b="9525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06CEED0B" w14:textId="78D66496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53DDCFD1" wp14:editId="7F7A728B">
                  <wp:extent cx="447675" cy="447675"/>
                  <wp:effectExtent l="0" t="0" r="9525" b="952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4B686D74" w14:textId="021EA4E7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6CA8DFFF" wp14:editId="25A62EAE">
                  <wp:extent cx="504825" cy="390525"/>
                  <wp:effectExtent l="0" t="0" r="9525" b="9525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39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003BC64C" w14:textId="1CC928CF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  <w:tc>
          <w:tcPr>
            <w:tcW w:w="1041" w:type="dxa"/>
          </w:tcPr>
          <w:p w14:paraId="10330C35" w14:textId="1A03238B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  <w:tc>
          <w:tcPr>
            <w:tcW w:w="1087" w:type="dxa"/>
          </w:tcPr>
          <w:p w14:paraId="11680262" w14:textId="60AFF082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Undo</w:t>
            </w:r>
          </w:p>
        </w:tc>
      </w:tr>
      <w:tr w:rsidR="00201A36" w14:paraId="1D62C0BD" w14:textId="77777777" w:rsidTr="00201A36">
        <w:trPr>
          <w:trHeight w:val="851"/>
        </w:trPr>
        <w:tc>
          <w:tcPr>
            <w:tcW w:w="1071" w:type="dxa"/>
          </w:tcPr>
          <w:p w14:paraId="77C0777E" w14:textId="285FA218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Drawing</w:t>
            </w:r>
          </w:p>
        </w:tc>
        <w:tc>
          <w:tcPr>
            <w:tcW w:w="1087" w:type="dxa"/>
          </w:tcPr>
          <w:p w14:paraId="2DB50C45" w14:textId="54926812" w:rsidR="00201A36" w:rsidRPr="00003887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41" w:type="dxa"/>
          </w:tcPr>
          <w:p w14:paraId="15A47156" w14:textId="246248F2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  <w:tc>
          <w:tcPr>
            <w:tcW w:w="1008" w:type="dxa"/>
          </w:tcPr>
          <w:p w14:paraId="609CA18B" w14:textId="1C83402B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724160E6" wp14:editId="512F48FF">
                  <wp:extent cx="466725" cy="4381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73EE3F43" w14:textId="484CFCFB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4C92007A" wp14:editId="18291340">
                  <wp:extent cx="457200" cy="457200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15FDF184" w14:textId="26738283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3862AFBC" wp14:editId="3CFC9876">
                  <wp:extent cx="476250" cy="43815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4A271850" w14:textId="245B17E0" w:rsidR="00201A36" w:rsidRPr="00003887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  <w:tc>
          <w:tcPr>
            <w:tcW w:w="1041" w:type="dxa"/>
          </w:tcPr>
          <w:p w14:paraId="58DC9A37" w14:textId="166735C9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87" w:type="dxa"/>
          </w:tcPr>
          <w:p w14:paraId="22151210" w14:textId="56E6CF03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Columns</w:t>
            </w:r>
          </w:p>
        </w:tc>
      </w:tr>
      <w:tr w:rsidR="00201A36" w14:paraId="2F9E36B0" w14:textId="77777777" w:rsidTr="00201A36">
        <w:trPr>
          <w:trHeight w:val="851"/>
        </w:trPr>
        <w:tc>
          <w:tcPr>
            <w:tcW w:w="1071" w:type="dxa"/>
          </w:tcPr>
          <w:p w14:paraId="7088CCBA" w14:textId="68B684A5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Undo</w:t>
            </w:r>
          </w:p>
        </w:tc>
        <w:tc>
          <w:tcPr>
            <w:tcW w:w="1087" w:type="dxa"/>
          </w:tcPr>
          <w:p w14:paraId="4B22F301" w14:textId="29F6FB1F" w:rsidR="00201A36" w:rsidRPr="00003887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  <w:tc>
          <w:tcPr>
            <w:tcW w:w="1041" w:type="dxa"/>
          </w:tcPr>
          <w:p w14:paraId="16D15BE3" w14:textId="71A22C50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08" w:type="dxa"/>
          </w:tcPr>
          <w:p w14:paraId="78BEC3DE" w14:textId="56DD75F8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09038756" wp14:editId="676B925B">
                  <wp:extent cx="438150" cy="438150"/>
                  <wp:effectExtent l="0" t="0" r="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496D0286" w14:textId="28B7FF86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35D27845" wp14:editId="665CB892">
                  <wp:extent cx="466725" cy="447675"/>
                  <wp:effectExtent l="0" t="0" r="9525" b="9525"/>
                  <wp:docPr id="26" name="Рисунок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7606B7A7" w14:textId="533E871B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20D1FD03" wp14:editId="32E42CA4">
                  <wp:extent cx="419100" cy="447675"/>
                  <wp:effectExtent l="0" t="0" r="0" b="9525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7AC06DDC" w14:textId="0FAF4F70" w:rsidR="00201A36" w:rsidRPr="00003887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41" w:type="dxa"/>
          </w:tcPr>
          <w:p w14:paraId="43439C37" w14:textId="7869D99A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87" w:type="dxa"/>
          </w:tcPr>
          <w:p w14:paraId="13CCB73C" w14:textId="6550FBAB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Drawing</w:t>
            </w:r>
          </w:p>
        </w:tc>
      </w:tr>
      <w:tr w:rsidR="00201A36" w14:paraId="2B9C10C6" w14:textId="77777777" w:rsidTr="00201A36">
        <w:trPr>
          <w:trHeight w:val="851"/>
        </w:trPr>
        <w:tc>
          <w:tcPr>
            <w:tcW w:w="1071" w:type="dxa"/>
          </w:tcPr>
          <w:p w14:paraId="63A4D920" w14:textId="6234B184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1A8AF863" wp14:editId="6067A2DD">
                  <wp:extent cx="457200" cy="457200"/>
                  <wp:effectExtent l="0" t="0" r="0" b="0"/>
                  <wp:docPr id="29" name="Рисунок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462A7CA3" w14:textId="4FF31866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3BFBDD71" wp14:editId="486B1077">
                  <wp:extent cx="466725" cy="447675"/>
                  <wp:effectExtent l="0" t="0" r="9525" b="9525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66FC5526" w14:textId="747CC2B9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71472AA4" wp14:editId="523BC419">
                  <wp:extent cx="466725" cy="438150"/>
                  <wp:effectExtent l="0" t="0" r="9525" b="0"/>
                  <wp:docPr id="27" name="Рисунок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" w:type="dxa"/>
          </w:tcPr>
          <w:p w14:paraId="795B8E22" w14:textId="4C8DA95B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Undo</w:t>
            </w:r>
          </w:p>
        </w:tc>
        <w:tc>
          <w:tcPr>
            <w:tcW w:w="1087" w:type="dxa"/>
          </w:tcPr>
          <w:p w14:paraId="4868ADCE" w14:textId="711E0CE9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Drawing</w:t>
            </w:r>
          </w:p>
        </w:tc>
        <w:tc>
          <w:tcPr>
            <w:tcW w:w="1087" w:type="dxa"/>
          </w:tcPr>
          <w:p w14:paraId="72E090A0" w14:textId="6A86D7F9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  <w:tc>
          <w:tcPr>
            <w:tcW w:w="1087" w:type="dxa"/>
          </w:tcPr>
          <w:p w14:paraId="2C192D55" w14:textId="1EE7F69A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41" w:type="dxa"/>
          </w:tcPr>
          <w:p w14:paraId="5CECDC3C" w14:textId="41661237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87" w:type="dxa"/>
          </w:tcPr>
          <w:p w14:paraId="05C9D925" w14:textId="4396F868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</w:tr>
      <w:tr w:rsidR="00201A36" w14:paraId="48AAECF7" w14:textId="77777777" w:rsidTr="00201A36">
        <w:trPr>
          <w:trHeight w:val="851"/>
        </w:trPr>
        <w:tc>
          <w:tcPr>
            <w:tcW w:w="1071" w:type="dxa"/>
          </w:tcPr>
          <w:p w14:paraId="1D3C357A" w14:textId="36FFFDDC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15BAC494" wp14:editId="39142B92">
                  <wp:extent cx="419100" cy="447675"/>
                  <wp:effectExtent l="0" t="0" r="0" b="9525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29DC4FFB" w14:textId="7C50A619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3D0119B9" wp14:editId="6E44A5CC">
                  <wp:extent cx="438150" cy="438150"/>
                  <wp:effectExtent l="0" t="0" r="0" b="0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03F50EAE" w14:textId="2884797C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7D356049" wp14:editId="03BBD359">
                  <wp:extent cx="504825" cy="390525"/>
                  <wp:effectExtent l="0" t="0" r="9525" b="9525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825" cy="39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" w:type="dxa"/>
          </w:tcPr>
          <w:p w14:paraId="6B40C90E" w14:textId="5209449C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Columns</w:t>
            </w:r>
          </w:p>
        </w:tc>
        <w:tc>
          <w:tcPr>
            <w:tcW w:w="1087" w:type="dxa"/>
          </w:tcPr>
          <w:p w14:paraId="2F6DFF7E" w14:textId="171B8B83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Open</w:t>
            </w:r>
          </w:p>
        </w:tc>
        <w:tc>
          <w:tcPr>
            <w:tcW w:w="1087" w:type="dxa"/>
          </w:tcPr>
          <w:p w14:paraId="29EF63B6" w14:textId="6C3A9A20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Bullets</w:t>
            </w:r>
          </w:p>
        </w:tc>
        <w:tc>
          <w:tcPr>
            <w:tcW w:w="1087" w:type="dxa"/>
          </w:tcPr>
          <w:p w14:paraId="5FD0F5E9" w14:textId="3352AD8A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41" w:type="dxa"/>
          </w:tcPr>
          <w:p w14:paraId="6E76DFB5" w14:textId="50D39961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Undo</w:t>
            </w:r>
          </w:p>
        </w:tc>
        <w:tc>
          <w:tcPr>
            <w:tcW w:w="1087" w:type="dxa"/>
          </w:tcPr>
          <w:p w14:paraId="61710A74" w14:textId="57833F58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</w:tr>
      <w:tr w:rsidR="00201A36" w14:paraId="35932104" w14:textId="77777777" w:rsidTr="00201A36">
        <w:trPr>
          <w:trHeight w:val="851"/>
        </w:trPr>
        <w:tc>
          <w:tcPr>
            <w:tcW w:w="1071" w:type="dxa"/>
          </w:tcPr>
          <w:p w14:paraId="60519DFD" w14:textId="69BB0985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47692954" wp14:editId="28635894">
                  <wp:extent cx="466725" cy="428625"/>
                  <wp:effectExtent l="0" t="0" r="9525" b="9525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7" w:type="dxa"/>
          </w:tcPr>
          <w:p w14:paraId="3626E015" w14:textId="7C080B39" w:rsidR="00201A36" w:rsidRDefault="00201A36" w:rsidP="00201A36">
            <w:pPr>
              <w:jc w:val="center"/>
              <w:rPr>
                <w:lang w:val="en-150"/>
              </w:rPr>
            </w:pPr>
            <w:r w:rsidRPr="00EE4579">
              <w:rPr>
                <w:lang w:val="en-150"/>
              </w:rPr>
              <w:drawing>
                <wp:inline distT="0" distB="0" distL="0" distR="0" wp14:anchorId="5BA394C6" wp14:editId="2D8F4E91">
                  <wp:extent cx="476250" cy="43815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41" w:type="dxa"/>
          </w:tcPr>
          <w:p w14:paraId="0C6F520F" w14:textId="79AE2FA1" w:rsidR="00201A36" w:rsidRDefault="00201A36" w:rsidP="00201A36">
            <w:pPr>
              <w:jc w:val="center"/>
              <w:rPr>
                <w:lang w:val="en-150"/>
              </w:rPr>
            </w:pPr>
            <w:r w:rsidRPr="00EF7134">
              <w:rPr>
                <w:lang w:val="en-150"/>
              </w:rPr>
              <w:drawing>
                <wp:inline distT="0" distB="0" distL="0" distR="0" wp14:anchorId="2A663AE3" wp14:editId="2EEDD2A2">
                  <wp:extent cx="447675" cy="447675"/>
                  <wp:effectExtent l="0" t="0" r="9525" b="952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8" w:type="dxa"/>
          </w:tcPr>
          <w:p w14:paraId="25ABC76B" w14:textId="2BFA03C2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Print Preview</w:t>
            </w:r>
          </w:p>
        </w:tc>
        <w:tc>
          <w:tcPr>
            <w:tcW w:w="1087" w:type="dxa"/>
          </w:tcPr>
          <w:p w14:paraId="4A0E0FAA" w14:textId="5CBFD9CB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Table</w:t>
            </w:r>
          </w:p>
        </w:tc>
        <w:tc>
          <w:tcPr>
            <w:tcW w:w="1087" w:type="dxa"/>
          </w:tcPr>
          <w:p w14:paraId="187BC4A7" w14:textId="30166FB1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Insert Hyperlink</w:t>
            </w:r>
          </w:p>
        </w:tc>
        <w:tc>
          <w:tcPr>
            <w:tcW w:w="1087" w:type="dxa"/>
          </w:tcPr>
          <w:p w14:paraId="5F33F09D" w14:textId="1B2B475E" w:rsidR="00201A36" w:rsidRPr="00EE4579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Drawing</w:t>
            </w:r>
          </w:p>
        </w:tc>
        <w:tc>
          <w:tcPr>
            <w:tcW w:w="1041" w:type="dxa"/>
          </w:tcPr>
          <w:p w14:paraId="66A2AED8" w14:textId="3CC004EA" w:rsidR="00201A36" w:rsidRDefault="00201A36" w:rsidP="00201A36">
            <w:pPr>
              <w:jc w:val="center"/>
              <w:rPr>
                <w:lang w:val="en-150"/>
              </w:rPr>
            </w:pPr>
            <w:r>
              <w:rPr>
                <w:lang w:val="en-150"/>
              </w:rPr>
              <w:t>Columns</w:t>
            </w:r>
          </w:p>
        </w:tc>
        <w:tc>
          <w:tcPr>
            <w:tcW w:w="1087" w:type="dxa"/>
          </w:tcPr>
          <w:p w14:paraId="0A1A7F52" w14:textId="032D8C47" w:rsidR="00201A36" w:rsidRDefault="00201A36" w:rsidP="00201A36">
            <w:pPr>
              <w:jc w:val="center"/>
              <w:rPr>
                <w:lang w:val="en-150"/>
              </w:rPr>
            </w:pPr>
            <w:r w:rsidRPr="00603C43">
              <w:t>Align Left</w:t>
            </w:r>
          </w:p>
        </w:tc>
      </w:tr>
    </w:tbl>
    <w:p w14:paraId="7E9CF4FC" w14:textId="6A1DBB9B" w:rsidR="00FC7CBD" w:rsidRDefault="00FC7CBD" w:rsidP="00FC7CBD">
      <w:pPr>
        <w:pStyle w:val="2"/>
        <w:jc w:val="center"/>
        <w:rPr>
          <w:lang w:val="en-150"/>
        </w:rPr>
      </w:pPr>
      <w:r>
        <w:rPr>
          <w:lang w:val="en-150"/>
        </w:rPr>
        <w:lastRenderedPageBreak/>
        <w:t>p. 70, ex. 3A</w:t>
      </w:r>
    </w:p>
    <w:p w14:paraId="11B30C71" w14:textId="4D9FDC95" w:rsidR="00FC7CBD" w:rsidRPr="00201A36" w:rsidRDefault="00201A36" w:rsidP="00FC7CBD">
      <w:pPr>
        <w:rPr>
          <w:lang w:val="en-150"/>
        </w:rPr>
      </w:pPr>
      <w:r>
        <w:rPr>
          <w:lang w:val="en-150"/>
        </w:rPr>
        <w:t xml:space="preserve">6 </w:t>
      </w:r>
      <w:r w:rsidR="00F21C42">
        <w:rPr>
          <w:lang w:val="en-150"/>
        </w:rPr>
        <w:t>steps are involved in carrying out the Cut and Paste task.</w:t>
      </w:r>
    </w:p>
    <w:p w14:paraId="11954DCF" w14:textId="2A189C4A" w:rsidR="00FC7CBD" w:rsidRPr="00F21C42" w:rsidRDefault="00FC7CBD" w:rsidP="00FC7CBD">
      <w:pPr>
        <w:pStyle w:val="2"/>
        <w:jc w:val="center"/>
        <w:rPr>
          <w:lang w:val="en-US"/>
        </w:rPr>
      </w:pPr>
      <w:r w:rsidRPr="00F21C42">
        <w:rPr>
          <w:lang w:val="en-US"/>
        </w:rPr>
        <w:t xml:space="preserve">p. 70, </w:t>
      </w:r>
      <w:r>
        <w:rPr>
          <w:lang w:val="en-150"/>
        </w:rPr>
        <w:t>ex</w:t>
      </w:r>
      <w:r w:rsidRPr="00F21C42">
        <w:rPr>
          <w:lang w:val="en-US"/>
        </w:rPr>
        <w:t>. 3B</w:t>
      </w:r>
    </w:p>
    <w:p w14:paraId="351C7573" w14:textId="2A1B7A84" w:rsidR="00FC7CBD" w:rsidRDefault="00F21C42">
      <w:pPr>
        <w:rPr>
          <w:lang w:val="en-150"/>
        </w:rPr>
      </w:pPr>
      <w:r>
        <w:rPr>
          <w:lang w:val="en-150"/>
        </w:rPr>
        <w:t>1 — First; 2 — then; 3 — Like this; 4 — Now; 5 — right; 6 — Next; 7 — Finally; 8 — done that now; 9 — everything.</w:t>
      </w:r>
    </w:p>
    <w:p w14:paraId="7B37EA6C" w14:textId="77777777" w:rsidR="00EB2622" w:rsidRPr="00F21C42" w:rsidRDefault="00EB2622">
      <w:pPr>
        <w:rPr>
          <w:lang w:val="en-150"/>
        </w:rPr>
      </w:pPr>
    </w:p>
    <w:sectPr w:rsidR="00EB2622" w:rsidRPr="00F21C4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B262E"/>
    <w:multiLevelType w:val="hybridMultilevel"/>
    <w:tmpl w:val="FE48B4E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DY1sDQ3NjICMpR0lIJTi4sz8/NACoxrAflnTzMsAAAA"/>
  </w:docVars>
  <w:rsids>
    <w:rsidRoot w:val="00524DB1"/>
    <w:rsid w:val="00003887"/>
    <w:rsid w:val="00060C57"/>
    <w:rsid w:val="00113DA6"/>
    <w:rsid w:val="00201A36"/>
    <w:rsid w:val="00247DB0"/>
    <w:rsid w:val="004065EE"/>
    <w:rsid w:val="004C0A26"/>
    <w:rsid w:val="00524DB1"/>
    <w:rsid w:val="00550A36"/>
    <w:rsid w:val="005675EC"/>
    <w:rsid w:val="005B2102"/>
    <w:rsid w:val="00664B74"/>
    <w:rsid w:val="00744B9B"/>
    <w:rsid w:val="00985752"/>
    <w:rsid w:val="00C461E8"/>
    <w:rsid w:val="00C513D3"/>
    <w:rsid w:val="00CC2BD8"/>
    <w:rsid w:val="00D52B70"/>
    <w:rsid w:val="00EB2622"/>
    <w:rsid w:val="00EE4579"/>
    <w:rsid w:val="00EF7134"/>
    <w:rsid w:val="00F21C42"/>
    <w:rsid w:val="00FC7CBD"/>
    <w:rsid w:val="00FD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2FC83"/>
  <w15:chartTrackingRefBased/>
  <w15:docId w15:val="{63930BBF-7C7F-45D1-AF12-F9229265A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7C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C7C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7C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FC7C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4C0A26"/>
    <w:pPr>
      <w:ind w:left="720"/>
      <w:contextualSpacing/>
    </w:pPr>
  </w:style>
  <w:style w:type="table" w:styleId="a4">
    <w:name w:val="Table Grid"/>
    <w:basedOn w:val="a1"/>
    <w:uiPriority w:val="39"/>
    <w:rsid w:val="005B2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201A36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201A36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semiHidden/>
    <w:rsid w:val="00201A36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201A36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201A3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1-05-12T17:05:00Z</dcterms:created>
  <dcterms:modified xsi:type="dcterms:W3CDTF">2021-05-13T11:07:00Z</dcterms:modified>
</cp:coreProperties>
</file>